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Committee/Dr. Name],</w:t>
      </w:r>
    </w:p>
    <w:p>
      <w:pPr>
        <w:pStyle w:val="BodyText"/>
      </w:pPr>
      <w:r>
        <w:t xml:space="preserve">I am writing to express my enthusiastic interest in the Surgeon position at [Hospital/Clinic Name] in the United States Miami. As a dedicated and skilled surgeon with over [X years] of experience, I am eager to contribute my expertise, passion for patient care, and commitment to excellence in a dynamic healthcare environment like Miami. The opportunity to join your team aligns perfectly with my professional goals and my desire to serve a diverse population in one of the most vibrant cities in the United States.</w:t>
      </w:r>
    </w:p>
    <w:p>
      <w:pPr>
        <w:pStyle w:val="BodyText"/>
      </w:pPr>
      <w:r>
        <w:t xml:space="preserve">Throughout my career as a Surgeon, I have prioritized precision, innovation, and compassion in every procedure I perform. My training at [Medical School/Residency Program] equipped me with the technical skills and clinical judgment necessary to handle complex surgical cases across various specialties, including [list specific specialties such as general surgery, orthopedic surgery, or neurosurgery]. Whether performing life-saving emergency surgeries or conducting intricate procedures requiring meticulous attention to detail, I have consistently upheld the highest standards of care. My work has been recognized through [awards/publications/research projects], and I am proud to have contributed to advancements in surgical techniques that improve patient outcomes.</w:t>
      </w:r>
    </w:p>
    <w:p>
      <w:pPr>
        <w:pStyle w:val="BodyText"/>
      </w:pPr>
      <w:r>
        <w:t xml:space="preserve">What sets me apart as a Surgeon is my unwavering dedication to personalized patient care. In Miami, where the population is as diverse as it is fast-paced, I understand the importance of cultural sensitivity and adaptability. My experience working with patients from varied backgrounds has reinforced my ability to communicate effectively and build trust through empathy and transparency. For example, during my tenure at [Previous Hospital/Institution], I collaborated with a multidisciplinary team to develop a patient-centered approach for complex cases, which reduced recovery times by 20% and enhanced overall satisfaction. This experience has prepared me to thrive in Miami’s fast-evolving healthcare landscape, where innovation and inclusivity are paramount.</w:t>
      </w:r>
    </w:p>
    <w:p>
      <w:pPr>
        <w:pStyle w:val="BodyText"/>
      </w:pPr>
      <w:r>
        <w:t xml:space="preserve">As a Surgeon in the United States Miami, I am particularly drawn to your institution’s reputation for excellence in [specific area such as cutting-edge technology, community outreach programs, or academic partnerships]. The opportunity to work alongside leading professionals who share my commitment to advancing surgical care is incredibly appealing. Miami’s unique position as a hub for medical tourism and its growing emphasis on telemedicine and digital health solutions make it an ideal location to push the boundaries of what is possible in surgery. I am eager to contribute my expertise in [specific area such as robotic-assisted surgery, trauma care, or minimally invasive techniques] while learning from the innovative practices your team has pioneered.</w:t>
      </w:r>
    </w:p>
    <w:p>
      <w:pPr>
        <w:pStyle w:val="BodyText"/>
      </w:pPr>
      <w:r>
        <w:t xml:space="preserve">My decision to pursue a Surgeon role in Miami is also rooted in my personal connection to the community. Having lived and worked in the United States for [X years], I have developed a deep appreciation for Miami’s cultural richness and its role as a global city. The city’s diverse patient population offers a unique challenge and reward, allowing me to apply my skills in ways that are both professionally fulfilling and socially impactful. Additionally, the opportunities for professional growth in Miami—whether through collaboration with academic institutions like [University Name] or participation in regional surgical conferences—align with my long-term vision of continuous learning and leadership.</w:t>
      </w:r>
    </w:p>
    <w:p>
      <w:pPr>
        <w:pStyle w:val="BodyText"/>
      </w:pPr>
      <w:r>
        <w:t xml:space="preserve">As a Surgeon, I am not only committed to technical excellence but also to fostering a collaborative and supportive environment. I believe that the best outcomes arise when healthcare teams work in harmony, sharing knowledge and resources to address the complex needs of patients. My ability to lead with integrity, communicate clearly, and adapt to high-pressure situations has been instrumental in my career. For instance, during a critical surgery at [Previous Hospital], I coordinated with nurses, anesthesiologists, and specialists to ensure a seamless procedure that saved a patient’s life. This experience reinforced my belief that teamwork is the cornerstone of successful surgical care.</w:t>
      </w:r>
    </w:p>
    <w:p>
      <w:pPr>
        <w:pStyle w:val="BodyText"/>
      </w:pPr>
      <w:r>
        <w:t xml:space="preserve">In addition to my clinical expertise, I am passionate about giving back to the community. In Miami, I plan to engage in volunteer initiatives such as free health screenings and educational workshops for underserved populations. My goal is to bridge the gap between advanced medical care and accessibility, ensuring that every patient receives the attention they deserve regardless of their background. This aligns with your institution’s mission to [quote mission statement if available], and I am confident that my values resonate with yours.</w:t>
      </w:r>
    </w:p>
    <w:p>
      <w:pPr>
        <w:pStyle w:val="BodyText"/>
      </w:pPr>
      <w:r>
        <w:t xml:space="preserve">Thank you for considering my application. I would be honored to contribute my skills as a Surgeon to [Hospital/Clinic Name] and help shape the future of healthcare in the United States Miami. I am available at your convenience for an interview and can be reached at [phone number] or [email address]. Please feel free to contact me if you require any additional information. I look forward to the opportunity to discuss how my experience, vision, and dedication align with your need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5:44:33Z</dcterms:created>
  <dcterms:modified xsi:type="dcterms:W3CDTF">2026-07-23T15:44:33Z</dcterms:modified>
</cp:coreProperties>
</file>

<file path=docProps/custom.xml><?xml version="1.0" encoding="utf-8"?>
<Properties xmlns="http://schemas.openxmlformats.org/officeDocument/2006/custom-properties" xmlns:vt="http://schemas.openxmlformats.org/officeDocument/2006/docPropsVTypes"/>
</file>